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D1E7C" w14:textId="20B99F7D" w:rsidR="00411D29" w:rsidRPr="009E0CBC" w:rsidRDefault="00AD144C" w:rsidP="00BF6F40">
      <w:pPr>
        <w:rPr>
          <w:rFonts w:ascii="Cambria" w:hAnsi="Cambria"/>
          <w:b/>
          <w:sz w:val="28"/>
          <w:szCs w:val="28"/>
        </w:rPr>
      </w:pPr>
      <w:r w:rsidRPr="009E0CBC">
        <w:rPr>
          <w:rFonts w:ascii="Cambria" w:hAnsi="Cambria"/>
          <w:b/>
          <w:sz w:val="28"/>
          <w:szCs w:val="28"/>
        </w:rPr>
        <w:t>VIBRATION</w:t>
      </w:r>
      <w:r w:rsidR="00506376" w:rsidRPr="009E0CBC">
        <w:rPr>
          <w:rFonts w:ascii="Cambria" w:hAnsi="Cambria"/>
          <w:b/>
          <w:sz w:val="28"/>
          <w:szCs w:val="28"/>
        </w:rPr>
        <w:t>S</w:t>
      </w:r>
      <w:r w:rsidRPr="009E0CBC">
        <w:rPr>
          <w:rFonts w:ascii="Cambria" w:hAnsi="Cambria"/>
          <w:b/>
          <w:sz w:val="28"/>
          <w:szCs w:val="28"/>
        </w:rPr>
        <w:t xml:space="preserve"> IN PHYSICAL SYSTEMS </w:t>
      </w:r>
      <w:r w:rsidR="00506376" w:rsidRPr="009E0CBC">
        <w:rPr>
          <w:rFonts w:ascii="Cambria" w:hAnsi="Cambria"/>
          <w:b/>
          <w:sz w:val="28"/>
          <w:szCs w:val="28"/>
        </w:rPr>
        <w:t xml:space="preserve"> </w:t>
      </w:r>
      <w:r w:rsidRPr="009E0CBC">
        <w:rPr>
          <w:rFonts w:ascii="Cambria" w:hAnsi="Cambria"/>
          <w:b/>
          <w:sz w:val="28"/>
          <w:szCs w:val="28"/>
        </w:rPr>
        <w:t>- MANUSCRIPT REVIEWER FORM</w:t>
      </w:r>
    </w:p>
    <w:p w14:paraId="3A773D36" w14:textId="77777777" w:rsidR="00411D29" w:rsidRPr="00BF6F40" w:rsidRDefault="00411D29">
      <w:pPr>
        <w:rPr>
          <w:rFonts w:ascii="Cambria" w:hAnsi="Cambria"/>
          <w:sz w:val="20"/>
        </w:rPr>
      </w:pPr>
    </w:p>
    <w:p w14:paraId="0B740302" w14:textId="77777777" w:rsidR="00CD7C7C" w:rsidRPr="00BF6F40" w:rsidRDefault="00A233D0">
      <w:pPr>
        <w:jc w:val="left"/>
        <w:rPr>
          <w:rFonts w:ascii="Cambria" w:hAnsi="Cambria"/>
          <w:b/>
          <w:sz w:val="20"/>
        </w:rPr>
      </w:pPr>
      <w:r w:rsidRPr="00BF6F40">
        <w:rPr>
          <w:rFonts w:ascii="Cambria" w:hAnsi="Cambria"/>
          <w:b/>
          <w:sz w:val="20"/>
        </w:rPr>
        <w:t>TITLE:</w:t>
      </w:r>
      <w:r w:rsidRPr="00BF6F40">
        <w:rPr>
          <w:rFonts w:ascii="Cambria" w:hAnsi="Cambria"/>
          <w:b/>
          <w:sz w:val="20"/>
        </w:rPr>
        <w:tab/>
      </w:r>
    </w:p>
    <w:p w14:paraId="7CA414A7" w14:textId="77777777" w:rsidR="00B85DFF" w:rsidRPr="00BF6F40" w:rsidRDefault="00B85DFF">
      <w:pPr>
        <w:jc w:val="left"/>
        <w:rPr>
          <w:rFonts w:ascii="Cambria" w:hAnsi="Cambria"/>
          <w:sz w:val="20"/>
        </w:rPr>
      </w:pPr>
    </w:p>
    <w:p w14:paraId="063E186C" w14:textId="77777777" w:rsidR="00411D29" w:rsidRPr="00BF6F40" w:rsidRDefault="00A233D0">
      <w:pPr>
        <w:rPr>
          <w:rFonts w:ascii="Cambria" w:hAnsi="Cambria"/>
          <w:b/>
          <w:sz w:val="20"/>
        </w:rPr>
      </w:pPr>
      <w:r w:rsidRPr="00BF6F40">
        <w:rPr>
          <w:rFonts w:ascii="Cambria" w:hAnsi="Cambria"/>
          <w:b/>
          <w:sz w:val="20"/>
        </w:rPr>
        <w:t>AUTHOR(S):</w:t>
      </w:r>
      <w:r w:rsidRPr="00BF6F40">
        <w:rPr>
          <w:rFonts w:ascii="Cambria" w:hAnsi="Cambria"/>
          <w:b/>
          <w:sz w:val="20"/>
        </w:rPr>
        <w:tab/>
      </w:r>
    </w:p>
    <w:p w14:paraId="66C4919A" w14:textId="77777777" w:rsidR="007876B1" w:rsidRPr="00BF6F40" w:rsidRDefault="007876B1">
      <w:pPr>
        <w:rPr>
          <w:rFonts w:ascii="Cambria" w:hAnsi="Cambria"/>
          <w:sz w:val="20"/>
        </w:rPr>
      </w:pPr>
    </w:p>
    <w:p w14:paraId="1E12BD54" w14:textId="77777777" w:rsidR="002260B7" w:rsidRPr="00BF6F40" w:rsidRDefault="00C12144" w:rsidP="002260B7">
      <w:pPr>
        <w:jc w:val="center"/>
        <w:rPr>
          <w:rFonts w:ascii="Cambria" w:hAnsi="Cambria"/>
          <w:b/>
          <w:sz w:val="20"/>
        </w:rPr>
      </w:pPr>
      <w:r w:rsidRPr="00BF6F40">
        <w:rPr>
          <w:rFonts w:ascii="Cambria" w:hAnsi="Cambria"/>
          <w:b/>
          <w:sz w:val="20"/>
        </w:rPr>
        <w:t>RATING OF MANUSCRIPT</w:t>
      </w:r>
    </w:p>
    <w:p w14:paraId="4FF60712" w14:textId="77777777" w:rsidR="00A233D0" w:rsidRPr="00BF6F40" w:rsidRDefault="00A233D0" w:rsidP="002260B7">
      <w:pPr>
        <w:jc w:val="center"/>
        <w:rPr>
          <w:rFonts w:ascii="Cambria" w:hAnsi="Cambria"/>
          <w:i/>
          <w:sz w:val="20"/>
        </w:rPr>
      </w:pPr>
      <w:r w:rsidRPr="00BF6F40">
        <w:rPr>
          <w:rFonts w:ascii="Cambria" w:hAnsi="Cambria"/>
          <w:i/>
          <w:sz w:val="20"/>
        </w:rPr>
        <w:t>(Please check the boxes that best express your opinion of the manuscript</w:t>
      </w:r>
      <w:r w:rsidR="004C01D5" w:rsidRPr="00BF6F40">
        <w:rPr>
          <w:rFonts w:ascii="Cambria" w:hAnsi="Cambria"/>
          <w:i/>
          <w:sz w:val="20"/>
        </w:rPr>
        <w:t xml:space="preserve">, using </w:t>
      </w:r>
      <w:r w:rsidR="004C01D5" w:rsidRPr="00BF6F40">
        <w:rPr>
          <w:rFonts w:ascii="Cambria" w:hAnsi="Cambria"/>
          <w:sz w:val="20"/>
        </w:rPr>
        <w:t>X</w:t>
      </w:r>
      <w:r w:rsidRPr="00BF6F40">
        <w:rPr>
          <w:rFonts w:ascii="Cambria" w:hAnsi="Cambria"/>
          <w:i/>
          <w:sz w:val="20"/>
        </w:rPr>
        <w:t>)</w:t>
      </w:r>
    </w:p>
    <w:p w14:paraId="2C7A294A" w14:textId="77777777" w:rsidR="00A233D0" w:rsidRPr="00BF6F40" w:rsidRDefault="00A233D0">
      <w:pPr>
        <w:rPr>
          <w:rFonts w:ascii="Cambria" w:hAnsi="Cambria"/>
          <w:sz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4"/>
        <w:gridCol w:w="874"/>
        <w:gridCol w:w="1099"/>
        <w:gridCol w:w="1175"/>
        <w:gridCol w:w="703"/>
        <w:gridCol w:w="1361"/>
      </w:tblGrid>
      <w:tr w:rsidR="00DF3BE9" w:rsidRPr="00BF6F40" w14:paraId="56DD2BA3" w14:textId="77777777" w:rsidTr="00DF3BE9">
        <w:tc>
          <w:tcPr>
            <w:tcW w:w="2226" w:type="pct"/>
            <w:shd w:val="clear" w:color="auto" w:fill="auto"/>
          </w:tcPr>
          <w:p w14:paraId="658EB700" w14:textId="77777777" w:rsidR="007876B1" w:rsidRPr="00BF6F40" w:rsidRDefault="007876B1">
            <w:pPr>
              <w:rPr>
                <w:rFonts w:ascii="Cambria" w:hAnsi="Cambria"/>
                <w:sz w:val="20"/>
              </w:rPr>
            </w:pPr>
          </w:p>
        </w:tc>
        <w:tc>
          <w:tcPr>
            <w:tcW w:w="465" w:type="pct"/>
            <w:shd w:val="clear" w:color="auto" w:fill="auto"/>
          </w:tcPr>
          <w:p w14:paraId="2F0F60E7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Poor</w:t>
            </w:r>
          </w:p>
        </w:tc>
        <w:tc>
          <w:tcPr>
            <w:tcW w:w="585" w:type="pct"/>
            <w:shd w:val="clear" w:color="auto" w:fill="auto"/>
          </w:tcPr>
          <w:p w14:paraId="7C0558F4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Marginal</w:t>
            </w:r>
          </w:p>
        </w:tc>
        <w:tc>
          <w:tcPr>
            <w:tcW w:w="625" w:type="pct"/>
            <w:shd w:val="clear" w:color="auto" w:fill="auto"/>
          </w:tcPr>
          <w:p w14:paraId="74327D14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Acceptable</w:t>
            </w:r>
          </w:p>
        </w:tc>
        <w:tc>
          <w:tcPr>
            <w:tcW w:w="374" w:type="pct"/>
            <w:shd w:val="clear" w:color="auto" w:fill="auto"/>
          </w:tcPr>
          <w:p w14:paraId="4FF54C98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Good</w:t>
            </w:r>
          </w:p>
        </w:tc>
        <w:tc>
          <w:tcPr>
            <w:tcW w:w="724" w:type="pct"/>
            <w:shd w:val="clear" w:color="auto" w:fill="auto"/>
          </w:tcPr>
          <w:p w14:paraId="10884574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Outstanding</w:t>
            </w:r>
          </w:p>
        </w:tc>
      </w:tr>
      <w:tr w:rsidR="00DF3BE9" w:rsidRPr="00BF6F40" w14:paraId="7B195C36" w14:textId="77777777" w:rsidTr="00DF3BE9">
        <w:tc>
          <w:tcPr>
            <w:tcW w:w="2226" w:type="pct"/>
            <w:shd w:val="clear" w:color="auto" w:fill="auto"/>
          </w:tcPr>
          <w:p w14:paraId="7DDFE467" w14:textId="77777777" w:rsidR="007876B1" w:rsidRPr="00BF6F40" w:rsidRDefault="007876B1" w:rsidP="007876B1">
            <w:pPr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Originality of concept</w:t>
            </w:r>
          </w:p>
        </w:tc>
        <w:tc>
          <w:tcPr>
            <w:tcW w:w="465" w:type="pct"/>
            <w:shd w:val="clear" w:color="auto" w:fill="auto"/>
          </w:tcPr>
          <w:p w14:paraId="114A3B9B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585" w:type="pct"/>
            <w:shd w:val="clear" w:color="auto" w:fill="auto"/>
          </w:tcPr>
          <w:p w14:paraId="67DD6A45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625" w:type="pct"/>
            <w:shd w:val="clear" w:color="auto" w:fill="auto"/>
          </w:tcPr>
          <w:p w14:paraId="3442C56A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374" w:type="pct"/>
            <w:shd w:val="clear" w:color="auto" w:fill="auto"/>
          </w:tcPr>
          <w:p w14:paraId="009C4004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724" w:type="pct"/>
            <w:shd w:val="clear" w:color="auto" w:fill="auto"/>
          </w:tcPr>
          <w:p w14:paraId="05507807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DF3BE9" w:rsidRPr="00BF6F40" w14:paraId="4BFBA51E" w14:textId="77777777" w:rsidTr="00DF3BE9">
        <w:tc>
          <w:tcPr>
            <w:tcW w:w="2226" w:type="pct"/>
            <w:shd w:val="clear" w:color="auto" w:fill="auto"/>
          </w:tcPr>
          <w:p w14:paraId="16F38DBF" w14:textId="77777777" w:rsidR="007876B1" w:rsidRPr="00BF6F40" w:rsidRDefault="007876B1" w:rsidP="007876B1">
            <w:pPr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Originality of methods</w:t>
            </w:r>
          </w:p>
        </w:tc>
        <w:tc>
          <w:tcPr>
            <w:tcW w:w="465" w:type="pct"/>
            <w:shd w:val="clear" w:color="auto" w:fill="auto"/>
          </w:tcPr>
          <w:p w14:paraId="189191DC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585" w:type="pct"/>
            <w:shd w:val="clear" w:color="auto" w:fill="auto"/>
          </w:tcPr>
          <w:p w14:paraId="2395649D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625" w:type="pct"/>
            <w:shd w:val="clear" w:color="auto" w:fill="auto"/>
          </w:tcPr>
          <w:p w14:paraId="35419DA6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374" w:type="pct"/>
            <w:shd w:val="clear" w:color="auto" w:fill="auto"/>
          </w:tcPr>
          <w:p w14:paraId="3149AF24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724" w:type="pct"/>
            <w:shd w:val="clear" w:color="auto" w:fill="auto"/>
          </w:tcPr>
          <w:p w14:paraId="72D0B6A4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DF3BE9" w:rsidRPr="00BF6F40" w14:paraId="1645B311" w14:textId="77777777" w:rsidTr="00DF3BE9">
        <w:tc>
          <w:tcPr>
            <w:tcW w:w="2226" w:type="pct"/>
            <w:shd w:val="clear" w:color="auto" w:fill="auto"/>
          </w:tcPr>
          <w:p w14:paraId="0FFA4D56" w14:textId="77777777" w:rsidR="007876B1" w:rsidRPr="00BF6F40" w:rsidRDefault="007876B1" w:rsidP="00DF3BE9">
            <w:pPr>
              <w:tabs>
                <w:tab w:val="center" w:pos="2552"/>
                <w:tab w:val="center" w:pos="3969"/>
                <w:tab w:val="center" w:pos="5387"/>
                <w:tab w:val="center" w:pos="6805"/>
                <w:tab w:val="center" w:pos="8222"/>
              </w:tabs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Significance of contribution on subject</w:t>
            </w:r>
          </w:p>
        </w:tc>
        <w:tc>
          <w:tcPr>
            <w:tcW w:w="465" w:type="pct"/>
            <w:shd w:val="clear" w:color="auto" w:fill="auto"/>
          </w:tcPr>
          <w:p w14:paraId="1075A321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585" w:type="pct"/>
            <w:shd w:val="clear" w:color="auto" w:fill="auto"/>
          </w:tcPr>
          <w:p w14:paraId="0BFFD606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625" w:type="pct"/>
            <w:shd w:val="clear" w:color="auto" w:fill="auto"/>
          </w:tcPr>
          <w:p w14:paraId="70C25E06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374" w:type="pct"/>
            <w:shd w:val="clear" w:color="auto" w:fill="auto"/>
          </w:tcPr>
          <w:p w14:paraId="6B9DEEB5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724" w:type="pct"/>
            <w:shd w:val="clear" w:color="auto" w:fill="auto"/>
          </w:tcPr>
          <w:p w14:paraId="24DB9090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DF3BE9" w:rsidRPr="00BF6F40" w14:paraId="20C6D710" w14:textId="77777777" w:rsidTr="00DF3BE9">
        <w:tc>
          <w:tcPr>
            <w:tcW w:w="2226" w:type="pct"/>
            <w:shd w:val="clear" w:color="auto" w:fill="auto"/>
          </w:tcPr>
          <w:p w14:paraId="0AF342FC" w14:textId="77777777" w:rsidR="007876B1" w:rsidRPr="00BF6F40" w:rsidRDefault="007876B1">
            <w:pPr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Completeness</w:t>
            </w:r>
          </w:p>
        </w:tc>
        <w:tc>
          <w:tcPr>
            <w:tcW w:w="465" w:type="pct"/>
            <w:shd w:val="clear" w:color="auto" w:fill="auto"/>
          </w:tcPr>
          <w:p w14:paraId="315D6CAE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585" w:type="pct"/>
            <w:shd w:val="clear" w:color="auto" w:fill="auto"/>
          </w:tcPr>
          <w:p w14:paraId="681F0C5A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625" w:type="pct"/>
            <w:shd w:val="clear" w:color="auto" w:fill="auto"/>
          </w:tcPr>
          <w:p w14:paraId="0A29BAEE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374" w:type="pct"/>
            <w:shd w:val="clear" w:color="auto" w:fill="auto"/>
          </w:tcPr>
          <w:p w14:paraId="7DF4F4F4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724" w:type="pct"/>
            <w:shd w:val="clear" w:color="auto" w:fill="auto"/>
          </w:tcPr>
          <w:p w14:paraId="39663332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DF3BE9" w:rsidRPr="00BF6F40" w14:paraId="7E142DA3" w14:textId="77777777" w:rsidTr="00DF3BE9">
        <w:tc>
          <w:tcPr>
            <w:tcW w:w="2226" w:type="pct"/>
            <w:shd w:val="clear" w:color="auto" w:fill="auto"/>
          </w:tcPr>
          <w:p w14:paraId="073548BF" w14:textId="77777777" w:rsidR="007876B1" w:rsidRPr="00BF6F40" w:rsidRDefault="007876B1" w:rsidP="00DF3BE9">
            <w:pPr>
              <w:tabs>
                <w:tab w:val="center" w:pos="2552"/>
                <w:tab w:val="center" w:pos="3969"/>
                <w:tab w:val="center" w:pos="5387"/>
                <w:tab w:val="center" w:pos="6805"/>
                <w:tab w:val="center" w:pos="8222"/>
              </w:tabs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Organization of manuscript</w:t>
            </w:r>
          </w:p>
        </w:tc>
        <w:tc>
          <w:tcPr>
            <w:tcW w:w="465" w:type="pct"/>
            <w:shd w:val="clear" w:color="auto" w:fill="auto"/>
          </w:tcPr>
          <w:p w14:paraId="22348940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585" w:type="pct"/>
            <w:shd w:val="clear" w:color="auto" w:fill="auto"/>
          </w:tcPr>
          <w:p w14:paraId="54822920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625" w:type="pct"/>
            <w:shd w:val="clear" w:color="auto" w:fill="auto"/>
          </w:tcPr>
          <w:p w14:paraId="20709867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374" w:type="pct"/>
            <w:shd w:val="clear" w:color="auto" w:fill="auto"/>
          </w:tcPr>
          <w:p w14:paraId="1A9370DA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724" w:type="pct"/>
            <w:shd w:val="clear" w:color="auto" w:fill="auto"/>
          </w:tcPr>
          <w:p w14:paraId="255D0EF9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DF3BE9" w:rsidRPr="00BF6F40" w14:paraId="77DE703D" w14:textId="77777777" w:rsidTr="00DF3BE9">
        <w:tc>
          <w:tcPr>
            <w:tcW w:w="2226" w:type="pct"/>
            <w:shd w:val="clear" w:color="auto" w:fill="auto"/>
          </w:tcPr>
          <w:p w14:paraId="6727B57B" w14:textId="77777777" w:rsidR="007876B1" w:rsidRPr="00BF6F40" w:rsidRDefault="00DF3BE9" w:rsidP="00DF3BE9">
            <w:pPr>
              <w:tabs>
                <w:tab w:val="center" w:pos="2552"/>
                <w:tab w:val="center" w:pos="3969"/>
                <w:tab w:val="center" w:pos="5387"/>
                <w:tab w:val="center" w:pos="6805"/>
                <w:tab w:val="center" w:pos="8222"/>
              </w:tabs>
              <w:rPr>
                <w:rFonts w:ascii="Cambria" w:hAnsi="Cambria"/>
                <w:sz w:val="20"/>
              </w:rPr>
            </w:pPr>
            <w:proofErr w:type="spellStart"/>
            <w:r w:rsidRPr="00BF6F40">
              <w:rPr>
                <w:rFonts w:ascii="Cambria" w:hAnsi="Cambria"/>
                <w:sz w:val="20"/>
              </w:rPr>
              <w:t>Fullfillment</w:t>
            </w:r>
            <w:proofErr w:type="spellEnd"/>
            <w:r w:rsidRPr="00BF6F40">
              <w:rPr>
                <w:rFonts w:ascii="Cambria" w:hAnsi="Cambria"/>
                <w:sz w:val="20"/>
              </w:rPr>
              <w:t xml:space="preserve"> of </w:t>
            </w:r>
            <w:r w:rsidR="00886003" w:rsidRPr="00BF6F40">
              <w:rPr>
                <w:rFonts w:ascii="Cambria" w:hAnsi="Cambria"/>
                <w:sz w:val="20"/>
              </w:rPr>
              <w:t>technical requirements</w:t>
            </w:r>
            <w:r w:rsidRPr="00BF6F40">
              <w:rPr>
                <w:rFonts w:ascii="Cambria" w:hAnsi="Cambria"/>
                <w:sz w:val="20"/>
              </w:rPr>
              <w:t xml:space="preserve"> of text</w:t>
            </w:r>
          </w:p>
        </w:tc>
        <w:tc>
          <w:tcPr>
            <w:tcW w:w="465" w:type="pct"/>
            <w:shd w:val="clear" w:color="auto" w:fill="auto"/>
          </w:tcPr>
          <w:p w14:paraId="796A25D8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585" w:type="pct"/>
            <w:shd w:val="clear" w:color="auto" w:fill="auto"/>
          </w:tcPr>
          <w:p w14:paraId="783ABA77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625" w:type="pct"/>
            <w:shd w:val="clear" w:color="auto" w:fill="auto"/>
          </w:tcPr>
          <w:p w14:paraId="00104FC2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374" w:type="pct"/>
            <w:shd w:val="clear" w:color="auto" w:fill="auto"/>
          </w:tcPr>
          <w:p w14:paraId="0CD087F1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724" w:type="pct"/>
            <w:shd w:val="clear" w:color="auto" w:fill="auto"/>
          </w:tcPr>
          <w:p w14:paraId="36FBE073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DF3BE9" w:rsidRPr="00BF6F40" w14:paraId="72780801" w14:textId="77777777" w:rsidTr="00DF3BE9">
        <w:tc>
          <w:tcPr>
            <w:tcW w:w="2226" w:type="pct"/>
            <w:shd w:val="clear" w:color="auto" w:fill="auto"/>
          </w:tcPr>
          <w:p w14:paraId="2B84C155" w14:textId="77777777" w:rsidR="007876B1" w:rsidRPr="00BF6F40" w:rsidRDefault="007876B1" w:rsidP="00DF3BE9">
            <w:pPr>
              <w:tabs>
                <w:tab w:val="center" w:pos="2552"/>
                <w:tab w:val="center" w:pos="3969"/>
                <w:tab w:val="center" w:pos="5387"/>
                <w:tab w:val="center" w:pos="6805"/>
                <w:tab w:val="center" w:pos="8222"/>
              </w:tabs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Clarity of tables</w:t>
            </w:r>
          </w:p>
        </w:tc>
        <w:tc>
          <w:tcPr>
            <w:tcW w:w="465" w:type="pct"/>
            <w:shd w:val="clear" w:color="auto" w:fill="auto"/>
          </w:tcPr>
          <w:p w14:paraId="1EF9A662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585" w:type="pct"/>
            <w:shd w:val="clear" w:color="auto" w:fill="auto"/>
          </w:tcPr>
          <w:p w14:paraId="6A70C289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625" w:type="pct"/>
            <w:shd w:val="clear" w:color="auto" w:fill="auto"/>
          </w:tcPr>
          <w:p w14:paraId="02E3DFCF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374" w:type="pct"/>
            <w:shd w:val="clear" w:color="auto" w:fill="auto"/>
          </w:tcPr>
          <w:p w14:paraId="7B0DBA19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724" w:type="pct"/>
            <w:shd w:val="clear" w:color="auto" w:fill="auto"/>
          </w:tcPr>
          <w:p w14:paraId="58A9503D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DF3BE9" w:rsidRPr="00BF6F40" w14:paraId="5A88DD90" w14:textId="77777777" w:rsidTr="00DF3BE9">
        <w:tc>
          <w:tcPr>
            <w:tcW w:w="2226" w:type="pct"/>
            <w:shd w:val="clear" w:color="auto" w:fill="auto"/>
          </w:tcPr>
          <w:p w14:paraId="01D7F206" w14:textId="77777777" w:rsidR="007876B1" w:rsidRPr="00BF6F40" w:rsidRDefault="007876B1" w:rsidP="00DF3BE9">
            <w:pPr>
              <w:tabs>
                <w:tab w:val="center" w:pos="2552"/>
                <w:tab w:val="center" w:pos="3969"/>
                <w:tab w:val="center" w:pos="5387"/>
                <w:tab w:val="center" w:pos="6805"/>
                <w:tab w:val="center" w:pos="8222"/>
              </w:tabs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 xml:space="preserve">Clarity of figures </w:t>
            </w:r>
          </w:p>
        </w:tc>
        <w:tc>
          <w:tcPr>
            <w:tcW w:w="465" w:type="pct"/>
            <w:shd w:val="clear" w:color="auto" w:fill="auto"/>
          </w:tcPr>
          <w:p w14:paraId="546C73C5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585" w:type="pct"/>
            <w:shd w:val="clear" w:color="auto" w:fill="auto"/>
          </w:tcPr>
          <w:p w14:paraId="5FA2311F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625" w:type="pct"/>
            <w:shd w:val="clear" w:color="auto" w:fill="auto"/>
          </w:tcPr>
          <w:p w14:paraId="6C4359F6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374" w:type="pct"/>
            <w:shd w:val="clear" w:color="auto" w:fill="auto"/>
          </w:tcPr>
          <w:p w14:paraId="6EDF1B30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724" w:type="pct"/>
            <w:shd w:val="clear" w:color="auto" w:fill="auto"/>
          </w:tcPr>
          <w:p w14:paraId="00230524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DF3BE9" w:rsidRPr="00BF6F40" w14:paraId="6F2A0222" w14:textId="77777777" w:rsidTr="00DF3BE9">
        <w:tc>
          <w:tcPr>
            <w:tcW w:w="2226" w:type="pct"/>
            <w:shd w:val="clear" w:color="auto" w:fill="auto"/>
          </w:tcPr>
          <w:p w14:paraId="4FA8D2F3" w14:textId="77777777" w:rsidR="007876B1" w:rsidRPr="00BF6F40" w:rsidRDefault="007876B1" w:rsidP="00DF3BE9">
            <w:pPr>
              <w:tabs>
                <w:tab w:val="center" w:pos="2552"/>
                <w:tab w:val="center" w:pos="3969"/>
                <w:tab w:val="center" w:pos="5387"/>
                <w:tab w:val="center" w:pos="6805"/>
                <w:tab w:val="center" w:pos="8222"/>
              </w:tabs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English usage</w:t>
            </w:r>
          </w:p>
        </w:tc>
        <w:tc>
          <w:tcPr>
            <w:tcW w:w="465" w:type="pct"/>
            <w:shd w:val="clear" w:color="auto" w:fill="auto"/>
          </w:tcPr>
          <w:p w14:paraId="1AB1A340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585" w:type="pct"/>
            <w:shd w:val="clear" w:color="auto" w:fill="auto"/>
          </w:tcPr>
          <w:p w14:paraId="2BD0821A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625" w:type="pct"/>
            <w:shd w:val="clear" w:color="auto" w:fill="auto"/>
          </w:tcPr>
          <w:p w14:paraId="791BED98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374" w:type="pct"/>
            <w:shd w:val="clear" w:color="auto" w:fill="auto"/>
          </w:tcPr>
          <w:p w14:paraId="3F76CB5E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724" w:type="pct"/>
            <w:shd w:val="clear" w:color="auto" w:fill="auto"/>
          </w:tcPr>
          <w:p w14:paraId="4B64A565" w14:textId="77777777" w:rsidR="007876B1" w:rsidRPr="00BF6F40" w:rsidRDefault="007876B1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</w:tbl>
    <w:p w14:paraId="39A0C884" w14:textId="77777777" w:rsidR="007876B1" w:rsidRPr="00BF6F40" w:rsidRDefault="007876B1">
      <w:pPr>
        <w:rPr>
          <w:rFonts w:ascii="Cambria" w:hAnsi="Cambria"/>
          <w:sz w:val="20"/>
        </w:rPr>
      </w:pPr>
    </w:p>
    <w:p w14:paraId="022EB719" w14:textId="308528E1" w:rsidR="007876B1" w:rsidRPr="009E0CBC" w:rsidRDefault="00C12144" w:rsidP="009E0CBC">
      <w:pPr>
        <w:jc w:val="center"/>
        <w:rPr>
          <w:rFonts w:ascii="Cambria" w:hAnsi="Cambria"/>
          <w:b/>
          <w:sz w:val="20"/>
        </w:rPr>
      </w:pPr>
      <w:r w:rsidRPr="00BF6F40">
        <w:rPr>
          <w:rFonts w:ascii="Cambria" w:hAnsi="Cambria"/>
          <w:b/>
          <w:sz w:val="20"/>
        </w:rPr>
        <w:t xml:space="preserve">REVIEW QUESTIONS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06"/>
        <w:gridCol w:w="633"/>
        <w:gridCol w:w="757"/>
      </w:tblGrid>
      <w:tr w:rsidR="00BA1A54" w:rsidRPr="00BF6F40" w14:paraId="71BA4A03" w14:textId="77777777" w:rsidTr="00DF3BE9">
        <w:tc>
          <w:tcPr>
            <w:tcW w:w="4260" w:type="pct"/>
            <w:shd w:val="clear" w:color="auto" w:fill="auto"/>
          </w:tcPr>
          <w:p w14:paraId="5532EB75" w14:textId="77777777" w:rsidR="00BA1A54" w:rsidRPr="00BF6F40" w:rsidRDefault="00BA1A54">
            <w:pPr>
              <w:rPr>
                <w:rFonts w:ascii="Cambria" w:hAnsi="Cambria"/>
                <w:sz w:val="20"/>
              </w:rPr>
            </w:pPr>
          </w:p>
        </w:tc>
        <w:tc>
          <w:tcPr>
            <w:tcW w:w="337" w:type="pct"/>
            <w:shd w:val="clear" w:color="auto" w:fill="auto"/>
          </w:tcPr>
          <w:p w14:paraId="1D7FDC3F" w14:textId="77777777" w:rsidR="00BA1A54" w:rsidRPr="00BF6F40" w:rsidRDefault="00A83140" w:rsidP="00DF3BE9">
            <w:pPr>
              <w:jc w:val="center"/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YES</w:t>
            </w:r>
          </w:p>
        </w:tc>
        <w:tc>
          <w:tcPr>
            <w:tcW w:w="403" w:type="pct"/>
            <w:shd w:val="clear" w:color="auto" w:fill="auto"/>
          </w:tcPr>
          <w:p w14:paraId="4D312737" w14:textId="77777777" w:rsidR="00BA1A54" w:rsidRPr="00BF6F40" w:rsidRDefault="00A83140" w:rsidP="00DF3BE9">
            <w:pPr>
              <w:jc w:val="center"/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NO</w:t>
            </w:r>
          </w:p>
        </w:tc>
      </w:tr>
      <w:tr w:rsidR="00BA1A54" w:rsidRPr="00BF6F40" w14:paraId="3664F180" w14:textId="77777777" w:rsidTr="00DF3BE9">
        <w:tc>
          <w:tcPr>
            <w:tcW w:w="4260" w:type="pct"/>
            <w:shd w:val="clear" w:color="auto" w:fill="auto"/>
          </w:tcPr>
          <w:p w14:paraId="12B6378C" w14:textId="77777777" w:rsidR="00BA1A54" w:rsidRPr="00BF6F40" w:rsidRDefault="00BA1A54">
            <w:pPr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Is the technical material plausible and free of error?</w:t>
            </w:r>
          </w:p>
        </w:tc>
        <w:tc>
          <w:tcPr>
            <w:tcW w:w="337" w:type="pct"/>
            <w:shd w:val="clear" w:color="auto" w:fill="auto"/>
          </w:tcPr>
          <w:p w14:paraId="737DC368" w14:textId="77777777" w:rsidR="00BA1A54" w:rsidRPr="00BF6F40" w:rsidRDefault="00BA1A54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403" w:type="pct"/>
            <w:shd w:val="clear" w:color="auto" w:fill="auto"/>
          </w:tcPr>
          <w:p w14:paraId="3ABE6CE9" w14:textId="77777777" w:rsidR="00BA1A54" w:rsidRPr="00BF6F40" w:rsidRDefault="00BA1A54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BA1A54" w:rsidRPr="00BF6F40" w14:paraId="6BD35621" w14:textId="77777777" w:rsidTr="00DF3BE9">
        <w:tc>
          <w:tcPr>
            <w:tcW w:w="4260" w:type="pct"/>
            <w:shd w:val="clear" w:color="auto" w:fill="auto"/>
          </w:tcPr>
          <w:p w14:paraId="59918095" w14:textId="77777777" w:rsidR="00BA1A54" w:rsidRPr="00BF6F40" w:rsidRDefault="00BA1A54">
            <w:pPr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Have you checked the equations?</w:t>
            </w:r>
          </w:p>
        </w:tc>
        <w:tc>
          <w:tcPr>
            <w:tcW w:w="337" w:type="pct"/>
            <w:shd w:val="clear" w:color="auto" w:fill="auto"/>
          </w:tcPr>
          <w:p w14:paraId="3DFEC01A" w14:textId="77777777" w:rsidR="00BA1A54" w:rsidRPr="00BF6F40" w:rsidRDefault="00BA1A54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403" w:type="pct"/>
            <w:shd w:val="clear" w:color="auto" w:fill="auto"/>
          </w:tcPr>
          <w:p w14:paraId="711C7577" w14:textId="77777777" w:rsidR="00BA1A54" w:rsidRPr="00BF6F40" w:rsidRDefault="00BA1A54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BA1A54" w:rsidRPr="00BF6F40" w14:paraId="7413E515" w14:textId="77777777" w:rsidTr="00DF3BE9">
        <w:tc>
          <w:tcPr>
            <w:tcW w:w="4260" w:type="pct"/>
            <w:shd w:val="clear" w:color="auto" w:fill="auto"/>
          </w:tcPr>
          <w:p w14:paraId="259C3297" w14:textId="77777777" w:rsidR="00BA1A54" w:rsidRPr="00BF6F40" w:rsidRDefault="00BA1A54">
            <w:pPr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Are all the assumptions clearly stated?</w:t>
            </w:r>
          </w:p>
        </w:tc>
        <w:tc>
          <w:tcPr>
            <w:tcW w:w="337" w:type="pct"/>
            <w:shd w:val="clear" w:color="auto" w:fill="auto"/>
          </w:tcPr>
          <w:p w14:paraId="744D9568" w14:textId="77777777" w:rsidR="00BA1A54" w:rsidRPr="00BF6F40" w:rsidRDefault="00BA1A54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403" w:type="pct"/>
            <w:shd w:val="clear" w:color="auto" w:fill="auto"/>
          </w:tcPr>
          <w:p w14:paraId="5F69ACB8" w14:textId="77777777" w:rsidR="00BA1A54" w:rsidRPr="00BF6F40" w:rsidRDefault="00BA1A54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BA1A54" w:rsidRPr="00BF6F40" w14:paraId="5AF820A3" w14:textId="77777777" w:rsidTr="00DF3BE9">
        <w:tc>
          <w:tcPr>
            <w:tcW w:w="4260" w:type="pct"/>
            <w:shd w:val="clear" w:color="auto" w:fill="auto"/>
          </w:tcPr>
          <w:p w14:paraId="3A485974" w14:textId="77777777" w:rsidR="00BA1A54" w:rsidRPr="00BF6F40" w:rsidRDefault="00BA1A54">
            <w:pPr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Are data and results accurately and properly appraised?</w:t>
            </w:r>
          </w:p>
        </w:tc>
        <w:tc>
          <w:tcPr>
            <w:tcW w:w="337" w:type="pct"/>
            <w:shd w:val="clear" w:color="auto" w:fill="auto"/>
          </w:tcPr>
          <w:p w14:paraId="049C96AE" w14:textId="77777777" w:rsidR="00BA1A54" w:rsidRPr="00BF6F40" w:rsidRDefault="00BA1A54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403" w:type="pct"/>
            <w:shd w:val="clear" w:color="auto" w:fill="auto"/>
          </w:tcPr>
          <w:p w14:paraId="064D3508" w14:textId="77777777" w:rsidR="00BA1A54" w:rsidRPr="00BF6F40" w:rsidRDefault="00BA1A54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BA1A54" w:rsidRPr="00BF6F40" w14:paraId="357C0C71" w14:textId="77777777" w:rsidTr="00DF3BE9">
        <w:tc>
          <w:tcPr>
            <w:tcW w:w="4260" w:type="pct"/>
            <w:shd w:val="clear" w:color="auto" w:fill="auto"/>
          </w:tcPr>
          <w:p w14:paraId="7C08F7E9" w14:textId="77777777" w:rsidR="00BA1A54" w:rsidRPr="00BF6F40" w:rsidRDefault="00BA1A54">
            <w:pPr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Is the relevance &amp; application of the work made apparent?</w:t>
            </w:r>
          </w:p>
        </w:tc>
        <w:tc>
          <w:tcPr>
            <w:tcW w:w="337" w:type="pct"/>
            <w:shd w:val="clear" w:color="auto" w:fill="auto"/>
          </w:tcPr>
          <w:p w14:paraId="7F1B98A8" w14:textId="77777777" w:rsidR="00BA1A54" w:rsidRPr="00BF6F40" w:rsidRDefault="00BA1A54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403" w:type="pct"/>
            <w:shd w:val="clear" w:color="auto" w:fill="auto"/>
          </w:tcPr>
          <w:p w14:paraId="60BC5E57" w14:textId="77777777" w:rsidR="00BA1A54" w:rsidRPr="00BF6F40" w:rsidRDefault="00BA1A54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BA1A54" w:rsidRPr="00BF6F40" w14:paraId="52C96966" w14:textId="77777777" w:rsidTr="00DF3BE9">
        <w:tc>
          <w:tcPr>
            <w:tcW w:w="4260" w:type="pct"/>
            <w:shd w:val="clear" w:color="auto" w:fill="auto"/>
          </w:tcPr>
          <w:p w14:paraId="72F626E9" w14:textId="77777777" w:rsidR="00BA1A54" w:rsidRPr="00BF6F40" w:rsidRDefault="00BA1A54">
            <w:pPr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Are you aware of prior publication of this work?</w:t>
            </w:r>
          </w:p>
        </w:tc>
        <w:tc>
          <w:tcPr>
            <w:tcW w:w="337" w:type="pct"/>
            <w:shd w:val="clear" w:color="auto" w:fill="auto"/>
          </w:tcPr>
          <w:p w14:paraId="683FAD02" w14:textId="77777777" w:rsidR="00BA1A54" w:rsidRPr="00BF6F40" w:rsidRDefault="00BA1A54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403" w:type="pct"/>
            <w:shd w:val="clear" w:color="auto" w:fill="auto"/>
          </w:tcPr>
          <w:p w14:paraId="6DDD0303" w14:textId="77777777" w:rsidR="00BA1A54" w:rsidRPr="00BF6F40" w:rsidRDefault="00BA1A54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E36AF6" w:rsidRPr="00BF6F40" w14:paraId="66910FF0" w14:textId="77777777" w:rsidTr="00DF3BE9">
        <w:tc>
          <w:tcPr>
            <w:tcW w:w="4260" w:type="pct"/>
            <w:shd w:val="clear" w:color="auto" w:fill="auto"/>
          </w:tcPr>
          <w:p w14:paraId="13DD49B2" w14:textId="77777777" w:rsidR="00E36AF6" w:rsidRPr="00BF6F40" w:rsidRDefault="00E36AF6">
            <w:pPr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 w:cs="Arial"/>
                <w:color w:val="0A0A0A"/>
                <w:sz w:val="20"/>
                <w:lang w:eastAsia="pl-PL"/>
              </w:rPr>
              <w:t>Did you detect plagiarism?</w:t>
            </w:r>
          </w:p>
        </w:tc>
        <w:tc>
          <w:tcPr>
            <w:tcW w:w="337" w:type="pct"/>
            <w:shd w:val="clear" w:color="auto" w:fill="auto"/>
          </w:tcPr>
          <w:p w14:paraId="2B60EAC3" w14:textId="77777777" w:rsidR="00E36AF6" w:rsidRPr="00BF6F40" w:rsidRDefault="00E36AF6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403" w:type="pct"/>
            <w:shd w:val="clear" w:color="auto" w:fill="auto"/>
          </w:tcPr>
          <w:p w14:paraId="401AFE0D" w14:textId="77777777" w:rsidR="00E36AF6" w:rsidRPr="00BF6F40" w:rsidRDefault="00E36AF6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BA1A54" w:rsidRPr="00BF6F40" w14:paraId="6D3EF458" w14:textId="77777777" w:rsidTr="00DF3BE9">
        <w:tc>
          <w:tcPr>
            <w:tcW w:w="4260" w:type="pct"/>
            <w:shd w:val="clear" w:color="auto" w:fill="auto"/>
          </w:tcPr>
          <w:p w14:paraId="661D5482" w14:textId="77777777" w:rsidR="00BA1A54" w:rsidRPr="00BF6F40" w:rsidRDefault="00BA1A54">
            <w:pPr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Is the manuscript free of commercialism?</w:t>
            </w:r>
          </w:p>
        </w:tc>
        <w:tc>
          <w:tcPr>
            <w:tcW w:w="337" w:type="pct"/>
            <w:shd w:val="clear" w:color="auto" w:fill="auto"/>
          </w:tcPr>
          <w:p w14:paraId="0E3FF5C4" w14:textId="77777777" w:rsidR="00BA1A54" w:rsidRPr="00BF6F40" w:rsidRDefault="00BA1A54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403" w:type="pct"/>
            <w:shd w:val="clear" w:color="auto" w:fill="auto"/>
          </w:tcPr>
          <w:p w14:paraId="46C42151" w14:textId="77777777" w:rsidR="00BA1A54" w:rsidRPr="00BF6F40" w:rsidRDefault="00BA1A54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BA1A54" w:rsidRPr="00BF6F40" w14:paraId="5493EFF4" w14:textId="77777777" w:rsidTr="00DF3BE9">
        <w:tc>
          <w:tcPr>
            <w:tcW w:w="4260" w:type="pct"/>
            <w:shd w:val="clear" w:color="auto" w:fill="auto"/>
          </w:tcPr>
          <w:p w14:paraId="2330BE98" w14:textId="77777777" w:rsidR="00BA1A54" w:rsidRPr="00BF6F40" w:rsidRDefault="00BA1A54" w:rsidP="00DF3BE9">
            <w:pPr>
              <w:tabs>
                <w:tab w:val="center" w:pos="2552"/>
                <w:tab w:val="center" w:pos="3969"/>
                <w:tab w:val="center" w:pos="5387"/>
                <w:tab w:val="center" w:pos="6805"/>
                <w:tab w:val="center" w:pos="8222"/>
              </w:tabs>
              <w:rPr>
                <w:rFonts w:ascii="Cambria" w:hAnsi="Cambria"/>
                <w:sz w:val="20"/>
              </w:rPr>
            </w:pPr>
            <w:r w:rsidRPr="00BF6F40">
              <w:rPr>
                <w:rFonts w:ascii="Cambria" w:hAnsi="Cambria"/>
                <w:sz w:val="20"/>
              </w:rPr>
              <w:t>Could you understand the text well enough to evaluate the manuscript?</w:t>
            </w:r>
          </w:p>
        </w:tc>
        <w:tc>
          <w:tcPr>
            <w:tcW w:w="337" w:type="pct"/>
            <w:shd w:val="clear" w:color="auto" w:fill="auto"/>
          </w:tcPr>
          <w:p w14:paraId="200C92FB" w14:textId="77777777" w:rsidR="00BA1A54" w:rsidRPr="00BF6F40" w:rsidRDefault="00BA1A54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403" w:type="pct"/>
            <w:shd w:val="clear" w:color="auto" w:fill="auto"/>
          </w:tcPr>
          <w:p w14:paraId="1D6F5EC8" w14:textId="77777777" w:rsidR="00BA1A54" w:rsidRPr="00BF6F40" w:rsidRDefault="00BA1A54" w:rsidP="00DF3BE9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E36AF6" w:rsidRPr="00BF6F40" w14:paraId="79DD5F50" w14:textId="77777777" w:rsidTr="00E36AF6">
        <w:tc>
          <w:tcPr>
            <w:tcW w:w="4260" w:type="pct"/>
            <w:shd w:val="clear" w:color="auto" w:fill="auto"/>
            <w:vAlign w:val="center"/>
          </w:tcPr>
          <w:p w14:paraId="4A69408D" w14:textId="77777777" w:rsidR="00E36AF6" w:rsidRPr="00BF6F40" w:rsidRDefault="00E36AF6" w:rsidP="00E36AF6">
            <w:pPr>
              <w:spacing w:line="195" w:lineRule="atLeast"/>
              <w:jc w:val="left"/>
              <w:rPr>
                <w:rFonts w:ascii="Cambria" w:hAnsi="Cambria" w:cs="Arial"/>
                <w:color w:val="0A0A0A"/>
                <w:sz w:val="20"/>
                <w:lang w:eastAsia="pl-PL"/>
              </w:rPr>
            </w:pPr>
            <w:r w:rsidRPr="00BF6F40">
              <w:rPr>
                <w:rFonts w:ascii="Cambria" w:hAnsi="Cambria" w:cs="Arial"/>
                <w:color w:val="0A0A0A"/>
                <w:sz w:val="20"/>
                <w:lang w:eastAsia="pl-PL"/>
              </w:rPr>
              <w:t>Do you have any potential conflict of interest with regards to this paper?</w:t>
            </w:r>
          </w:p>
        </w:tc>
        <w:tc>
          <w:tcPr>
            <w:tcW w:w="337" w:type="pct"/>
            <w:shd w:val="clear" w:color="auto" w:fill="auto"/>
          </w:tcPr>
          <w:p w14:paraId="42DE440E" w14:textId="77777777" w:rsidR="00E36AF6" w:rsidRPr="00BF6F40" w:rsidRDefault="00E36AF6" w:rsidP="00E36AF6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403" w:type="pct"/>
            <w:shd w:val="clear" w:color="auto" w:fill="auto"/>
          </w:tcPr>
          <w:p w14:paraId="63E596F7" w14:textId="77777777" w:rsidR="00E36AF6" w:rsidRPr="00BF6F40" w:rsidRDefault="00E36AF6" w:rsidP="00E36AF6">
            <w:pPr>
              <w:jc w:val="center"/>
              <w:rPr>
                <w:rFonts w:ascii="Cambria" w:hAnsi="Cambria"/>
                <w:sz w:val="20"/>
              </w:rPr>
            </w:pPr>
          </w:p>
        </w:tc>
      </w:tr>
      <w:tr w:rsidR="00E36AF6" w:rsidRPr="00BF6F40" w14:paraId="648DDF57" w14:textId="77777777" w:rsidTr="00E36AF6">
        <w:tc>
          <w:tcPr>
            <w:tcW w:w="4260" w:type="pct"/>
            <w:shd w:val="clear" w:color="auto" w:fill="auto"/>
            <w:vAlign w:val="center"/>
          </w:tcPr>
          <w:p w14:paraId="3C9E7B3F" w14:textId="77777777" w:rsidR="00E36AF6" w:rsidRPr="00BF6F40" w:rsidRDefault="00E36AF6" w:rsidP="00E36AF6">
            <w:pPr>
              <w:spacing w:line="195" w:lineRule="atLeast"/>
              <w:jc w:val="left"/>
              <w:rPr>
                <w:rFonts w:ascii="Cambria" w:hAnsi="Cambria" w:cs="Arial"/>
                <w:color w:val="0A0A0A"/>
                <w:sz w:val="20"/>
                <w:lang w:eastAsia="pl-PL"/>
              </w:rPr>
            </w:pPr>
            <w:r w:rsidRPr="00BF6F40">
              <w:rPr>
                <w:rFonts w:ascii="Cambria" w:hAnsi="Cambria" w:cs="Arial"/>
                <w:color w:val="0A0A0A"/>
                <w:sz w:val="20"/>
                <w:lang w:eastAsia="pl-PL"/>
              </w:rPr>
              <w:t>Do you have any other ethical concerns about this study?</w:t>
            </w:r>
          </w:p>
        </w:tc>
        <w:tc>
          <w:tcPr>
            <w:tcW w:w="337" w:type="pct"/>
            <w:shd w:val="clear" w:color="auto" w:fill="auto"/>
          </w:tcPr>
          <w:p w14:paraId="26EAEB0B" w14:textId="77777777" w:rsidR="00E36AF6" w:rsidRPr="00BF6F40" w:rsidRDefault="00E36AF6" w:rsidP="00E36AF6">
            <w:pPr>
              <w:jc w:val="center"/>
              <w:rPr>
                <w:rFonts w:ascii="Cambria" w:hAnsi="Cambria"/>
                <w:sz w:val="20"/>
              </w:rPr>
            </w:pPr>
          </w:p>
        </w:tc>
        <w:tc>
          <w:tcPr>
            <w:tcW w:w="403" w:type="pct"/>
            <w:shd w:val="clear" w:color="auto" w:fill="auto"/>
          </w:tcPr>
          <w:p w14:paraId="1D47BF98" w14:textId="77777777" w:rsidR="00E36AF6" w:rsidRPr="00BF6F40" w:rsidRDefault="00E36AF6" w:rsidP="00E36AF6">
            <w:pPr>
              <w:jc w:val="center"/>
              <w:rPr>
                <w:rFonts w:ascii="Cambria" w:hAnsi="Cambria"/>
                <w:sz w:val="20"/>
              </w:rPr>
            </w:pPr>
          </w:p>
        </w:tc>
      </w:tr>
    </w:tbl>
    <w:p w14:paraId="31BE047E" w14:textId="77777777" w:rsidR="00BA1A54" w:rsidRPr="00BF6F40" w:rsidRDefault="00BA1A54">
      <w:pPr>
        <w:rPr>
          <w:rFonts w:ascii="Cambria" w:hAnsi="Cambria"/>
          <w:sz w:val="20"/>
        </w:rPr>
      </w:pPr>
    </w:p>
    <w:p w14:paraId="7C6A8489" w14:textId="77777777" w:rsidR="00411D29" w:rsidRPr="00BF6F40" w:rsidRDefault="002260B7" w:rsidP="002260B7">
      <w:pPr>
        <w:tabs>
          <w:tab w:val="center" w:pos="2552"/>
          <w:tab w:val="center" w:pos="3969"/>
          <w:tab w:val="center" w:pos="5387"/>
          <w:tab w:val="center" w:pos="6805"/>
          <w:tab w:val="center" w:pos="8222"/>
        </w:tabs>
        <w:jc w:val="center"/>
        <w:rPr>
          <w:rFonts w:ascii="Cambria" w:hAnsi="Cambria" w:cs="Arial"/>
          <w:b/>
          <w:sz w:val="20"/>
        </w:rPr>
      </w:pPr>
      <w:r w:rsidRPr="00BF6F40">
        <w:rPr>
          <w:rFonts w:ascii="Cambria" w:hAnsi="Cambria" w:cs="Arial"/>
          <w:b/>
          <w:sz w:val="20"/>
        </w:rPr>
        <w:t>REVIEWER RECOMMENDATION</w:t>
      </w:r>
    </w:p>
    <w:p w14:paraId="1D6B6D23" w14:textId="77777777" w:rsidR="00E36AF6" w:rsidRPr="00BF6F40" w:rsidRDefault="00E36AF6" w:rsidP="00E36AF6">
      <w:pPr>
        <w:jc w:val="center"/>
        <w:rPr>
          <w:rFonts w:ascii="Cambria" w:hAnsi="Cambria"/>
          <w:i/>
          <w:sz w:val="20"/>
        </w:rPr>
      </w:pPr>
      <w:r w:rsidRPr="00BF6F40">
        <w:rPr>
          <w:rFonts w:ascii="Cambria" w:hAnsi="Cambria"/>
          <w:i/>
          <w:sz w:val="20"/>
        </w:rPr>
        <w:t xml:space="preserve">(Please check one box that best express your opinion of the manuscript, using </w:t>
      </w:r>
      <w:r w:rsidRPr="00BF6F40">
        <w:rPr>
          <w:rFonts w:ascii="Cambria" w:hAnsi="Cambria"/>
          <w:sz w:val="20"/>
        </w:rPr>
        <w:t>X</w:t>
      </w:r>
      <w:r w:rsidRPr="00BF6F40">
        <w:rPr>
          <w:rFonts w:ascii="Cambria" w:hAnsi="Cambria"/>
          <w:i/>
          <w:sz w:val="20"/>
        </w:rPr>
        <w:t>)</w:t>
      </w:r>
    </w:p>
    <w:p w14:paraId="3D46AAD0" w14:textId="77777777" w:rsidR="002260B7" w:rsidRPr="00BF6F40" w:rsidRDefault="002260B7">
      <w:pPr>
        <w:tabs>
          <w:tab w:val="center" w:pos="2552"/>
          <w:tab w:val="center" w:pos="3969"/>
          <w:tab w:val="center" w:pos="5387"/>
          <w:tab w:val="center" w:pos="6805"/>
          <w:tab w:val="center" w:pos="8222"/>
        </w:tabs>
        <w:rPr>
          <w:rFonts w:ascii="Cambria" w:hAnsi="Cambria" w:cs="Arial"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78"/>
        <w:gridCol w:w="1276"/>
      </w:tblGrid>
      <w:tr w:rsidR="00635184" w:rsidRPr="00BF6F40" w14:paraId="1A7B7121" w14:textId="77777777" w:rsidTr="009E0CBC">
        <w:trPr>
          <w:jc w:val="center"/>
        </w:trPr>
        <w:tc>
          <w:tcPr>
            <w:tcW w:w="5778" w:type="dxa"/>
            <w:shd w:val="clear" w:color="auto" w:fill="auto"/>
          </w:tcPr>
          <w:p w14:paraId="5B13B1E5" w14:textId="77777777" w:rsidR="00635184" w:rsidRPr="00BF6F40" w:rsidRDefault="00635184" w:rsidP="00DF3BE9">
            <w:pPr>
              <w:tabs>
                <w:tab w:val="center" w:pos="2552"/>
                <w:tab w:val="center" w:pos="3969"/>
                <w:tab w:val="center" w:pos="5387"/>
                <w:tab w:val="center" w:pos="6805"/>
                <w:tab w:val="center" w:pos="8222"/>
              </w:tabs>
              <w:rPr>
                <w:rFonts w:ascii="Cambria" w:hAnsi="Cambria" w:cs="Arial"/>
                <w:b/>
                <w:sz w:val="20"/>
              </w:rPr>
            </w:pPr>
            <w:r w:rsidRPr="00BF6F40">
              <w:rPr>
                <w:rFonts w:ascii="Cambria" w:hAnsi="Cambria" w:cs="Arial"/>
                <w:b/>
                <w:sz w:val="20"/>
              </w:rPr>
              <w:t>THIS MANUSCRIPT IS:</w:t>
            </w:r>
          </w:p>
        </w:tc>
        <w:tc>
          <w:tcPr>
            <w:tcW w:w="1276" w:type="dxa"/>
            <w:shd w:val="clear" w:color="auto" w:fill="auto"/>
          </w:tcPr>
          <w:p w14:paraId="1D9C9135" w14:textId="77777777" w:rsidR="00635184" w:rsidRPr="00BF6F40" w:rsidRDefault="00CF4188" w:rsidP="00DF3BE9">
            <w:pPr>
              <w:tabs>
                <w:tab w:val="center" w:pos="2552"/>
                <w:tab w:val="center" w:pos="3969"/>
                <w:tab w:val="center" w:pos="5387"/>
                <w:tab w:val="center" w:pos="6805"/>
                <w:tab w:val="center" w:pos="8222"/>
              </w:tabs>
              <w:rPr>
                <w:rFonts w:ascii="Cambria" w:hAnsi="Cambria" w:cs="Arial"/>
                <w:b/>
                <w:sz w:val="20"/>
              </w:rPr>
            </w:pPr>
            <w:r w:rsidRPr="00BF6F40">
              <w:rPr>
                <w:rFonts w:ascii="Cambria" w:hAnsi="Cambria" w:cs="Arial"/>
                <w:b/>
                <w:sz w:val="20"/>
              </w:rPr>
              <w:t>DECISION</w:t>
            </w:r>
          </w:p>
        </w:tc>
      </w:tr>
      <w:tr w:rsidR="00635184" w:rsidRPr="00BF6F40" w14:paraId="39783136" w14:textId="77777777" w:rsidTr="009E0CBC">
        <w:trPr>
          <w:jc w:val="center"/>
        </w:trPr>
        <w:tc>
          <w:tcPr>
            <w:tcW w:w="5778" w:type="dxa"/>
            <w:shd w:val="clear" w:color="auto" w:fill="auto"/>
          </w:tcPr>
          <w:p w14:paraId="0CAFAE6C" w14:textId="77777777" w:rsidR="00635184" w:rsidRPr="00BF6F40" w:rsidRDefault="00635184" w:rsidP="00E36AF6">
            <w:pPr>
              <w:tabs>
                <w:tab w:val="center" w:pos="2552"/>
                <w:tab w:val="center" w:pos="3969"/>
                <w:tab w:val="center" w:pos="5387"/>
                <w:tab w:val="center" w:pos="6805"/>
                <w:tab w:val="center" w:pos="8222"/>
              </w:tabs>
              <w:ind w:left="2268"/>
              <w:rPr>
                <w:rFonts w:ascii="Cambria" w:hAnsi="Cambria" w:cs="Arial"/>
                <w:sz w:val="20"/>
              </w:rPr>
            </w:pPr>
            <w:r w:rsidRPr="00BF6F40">
              <w:rPr>
                <w:rFonts w:ascii="Cambria" w:hAnsi="Cambria" w:cs="Arial"/>
                <w:sz w:val="20"/>
              </w:rPr>
              <w:t>acceptable as is</w:t>
            </w:r>
          </w:p>
        </w:tc>
        <w:tc>
          <w:tcPr>
            <w:tcW w:w="1276" w:type="dxa"/>
            <w:shd w:val="clear" w:color="auto" w:fill="auto"/>
          </w:tcPr>
          <w:p w14:paraId="4AC317E3" w14:textId="77777777" w:rsidR="00635184" w:rsidRPr="00BF6F40" w:rsidRDefault="00635184" w:rsidP="00DF3BE9">
            <w:pPr>
              <w:tabs>
                <w:tab w:val="center" w:pos="2552"/>
                <w:tab w:val="center" w:pos="3969"/>
                <w:tab w:val="center" w:pos="5387"/>
                <w:tab w:val="center" w:pos="6805"/>
                <w:tab w:val="center" w:pos="8222"/>
              </w:tabs>
              <w:rPr>
                <w:rFonts w:ascii="Cambria" w:hAnsi="Cambria" w:cs="Arial"/>
                <w:sz w:val="20"/>
              </w:rPr>
            </w:pPr>
          </w:p>
        </w:tc>
      </w:tr>
      <w:tr w:rsidR="00635184" w:rsidRPr="00BF6F40" w14:paraId="61637439" w14:textId="77777777" w:rsidTr="009E0CBC">
        <w:trPr>
          <w:jc w:val="center"/>
        </w:trPr>
        <w:tc>
          <w:tcPr>
            <w:tcW w:w="5778" w:type="dxa"/>
            <w:shd w:val="clear" w:color="auto" w:fill="auto"/>
          </w:tcPr>
          <w:p w14:paraId="5304C4F9" w14:textId="77777777" w:rsidR="00635184" w:rsidRPr="00BF6F40" w:rsidRDefault="00635184" w:rsidP="00E36AF6">
            <w:pPr>
              <w:tabs>
                <w:tab w:val="center" w:pos="2552"/>
                <w:tab w:val="center" w:pos="3969"/>
                <w:tab w:val="center" w:pos="5387"/>
                <w:tab w:val="center" w:pos="6805"/>
                <w:tab w:val="center" w:pos="8222"/>
              </w:tabs>
              <w:ind w:left="2268"/>
              <w:rPr>
                <w:rFonts w:ascii="Cambria" w:hAnsi="Cambria" w:cs="Arial"/>
                <w:sz w:val="20"/>
              </w:rPr>
            </w:pPr>
            <w:r w:rsidRPr="00BF6F40">
              <w:rPr>
                <w:rFonts w:ascii="Cambria" w:hAnsi="Cambria" w:cs="Arial"/>
                <w:sz w:val="20"/>
              </w:rPr>
              <w:t>acceptable with minor revisions</w:t>
            </w:r>
          </w:p>
        </w:tc>
        <w:tc>
          <w:tcPr>
            <w:tcW w:w="1276" w:type="dxa"/>
            <w:shd w:val="clear" w:color="auto" w:fill="auto"/>
          </w:tcPr>
          <w:p w14:paraId="790574EC" w14:textId="77777777" w:rsidR="00635184" w:rsidRPr="00BF6F40" w:rsidRDefault="00635184" w:rsidP="00DF3BE9">
            <w:pPr>
              <w:tabs>
                <w:tab w:val="center" w:pos="2552"/>
                <w:tab w:val="center" w:pos="3969"/>
                <w:tab w:val="center" w:pos="5387"/>
                <w:tab w:val="center" w:pos="6805"/>
                <w:tab w:val="center" w:pos="8222"/>
              </w:tabs>
              <w:rPr>
                <w:rFonts w:ascii="Cambria" w:hAnsi="Cambria" w:cs="Arial"/>
                <w:sz w:val="20"/>
              </w:rPr>
            </w:pPr>
          </w:p>
        </w:tc>
      </w:tr>
      <w:tr w:rsidR="00635184" w:rsidRPr="00BF6F40" w14:paraId="77E4F02E" w14:textId="77777777" w:rsidTr="009E0CBC">
        <w:trPr>
          <w:jc w:val="center"/>
        </w:trPr>
        <w:tc>
          <w:tcPr>
            <w:tcW w:w="5778" w:type="dxa"/>
            <w:shd w:val="clear" w:color="auto" w:fill="auto"/>
          </w:tcPr>
          <w:p w14:paraId="3F6E9D87" w14:textId="77777777" w:rsidR="00635184" w:rsidRPr="00BF6F40" w:rsidRDefault="00635184" w:rsidP="00E36AF6">
            <w:pPr>
              <w:tabs>
                <w:tab w:val="left" w:pos="2835"/>
                <w:tab w:val="left" w:pos="5387"/>
              </w:tabs>
              <w:ind w:left="2268"/>
              <w:rPr>
                <w:rFonts w:ascii="Cambria" w:hAnsi="Cambria" w:cs="Arial"/>
                <w:sz w:val="20"/>
              </w:rPr>
            </w:pPr>
            <w:r w:rsidRPr="00BF6F40">
              <w:rPr>
                <w:rFonts w:ascii="Cambria" w:hAnsi="Cambria" w:cs="Arial"/>
                <w:sz w:val="20"/>
              </w:rPr>
              <w:t>acceptable with major revisions</w:t>
            </w:r>
          </w:p>
        </w:tc>
        <w:tc>
          <w:tcPr>
            <w:tcW w:w="1276" w:type="dxa"/>
            <w:shd w:val="clear" w:color="auto" w:fill="auto"/>
          </w:tcPr>
          <w:p w14:paraId="119E1053" w14:textId="77777777" w:rsidR="00635184" w:rsidRPr="00BF6F40" w:rsidRDefault="00635184" w:rsidP="00DF3BE9">
            <w:pPr>
              <w:tabs>
                <w:tab w:val="center" w:pos="2552"/>
                <w:tab w:val="center" w:pos="3969"/>
                <w:tab w:val="center" w:pos="5387"/>
                <w:tab w:val="center" w:pos="6805"/>
                <w:tab w:val="center" w:pos="8222"/>
              </w:tabs>
              <w:rPr>
                <w:rFonts w:ascii="Cambria" w:hAnsi="Cambria" w:cs="Arial"/>
                <w:sz w:val="20"/>
              </w:rPr>
            </w:pPr>
          </w:p>
        </w:tc>
      </w:tr>
      <w:tr w:rsidR="00635184" w:rsidRPr="00BF6F40" w14:paraId="4DF85C6B" w14:textId="77777777" w:rsidTr="009E0CBC">
        <w:trPr>
          <w:jc w:val="center"/>
        </w:trPr>
        <w:tc>
          <w:tcPr>
            <w:tcW w:w="5778" w:type="dxa"/>
            <w:shd w:val="clear" w:color="auto" w:fill="auto"/>
          </w:tcPr>
          <w:p w14:paraId="24DEFF1C" w14:textId="77777777" w:rsidR="00635184" w:rsidRPr="00BF6F40" w:rsidRDefault="00635184" w:rsidP="00E36AF6">
            <w:pPr>
              <w:tabs>
                <w:tab w:val="center" w:pos="2552"/>
                <w:tab w:val="center" w:pos="3969"/>
                <w:tab w:val="center" w:pos="5387"/>
                <w:tab w:val="center" w:pos="6805"/>
                <w:tab w:val="center" w:pos="8222"/>
              </w:tabs>
              <w:ind w:left="2268"/>
              <w:rPr>
                <w:rFonts w:ascii="Cambria" w:hAnsi="Cambria" w:cs="Arial"/>
                <w:sz w:val="20"/>
              </w:rPr>
            </w:pPr>
            <w:r w:rsidRPr="00BF6F40">
              <w:rPr>
                <w:rFonts w:ascii="Cambria" w:hAnsi="Cambria" w:cs="Arial"/>
                <w:sz w:val="20"/>
              </w:rPr>
              <w:t>not acceptable</w:t>
            </w:r>
          </w:p>
        </w:tc>
        <w:tc>
          <w:tcPr>
            <w:tcW w:w="1276" w:type="dxa"/>
            <w:shd w:val="clear" w:color="auto" w:fill="auto"/>
          </w:tcPr>
          <w:p w14:paraId="19EDAC51" w14:textId="77777777" w:rsidR="00635184" w:rsidRPr="00BF6F40" w:rsidRDefault="00635184" w:rsidP="00DF3BE9">
            <w:pPr>
              <w:tabs>
                <w:tab w:val="center" w:pos="2552"/>
                <w:tab w:val="center" w:pos="3969"/>
                <w:tab w:val="center" w:pos="5387"/>
                <w:tab w:val="center" w:pos="6805"/>
                <w:tab w:val="center" w:pos="8222"/>
              </w:tabs>
              <w:rPr>
                <w:rFonts w:ascii="Cambria" w:hAnsi="Cambria" w:cs="Arial"/>
                <w:sz w:val="20"/>
              </w:rPr>
            </w:pPr>
          </w:p>
        </w:tc>
      </w:tr>
    </w:tbl>
    <w:p w14:paraId="4BFE492A" w14:textId="77777777" w:rsidR="00411D29" w:rsidRPr="00BF6F40" w:rsidRDefault="00411D29">
      <w:pPr>
        <w:rPr>
          <w:rFonts w:ascii="Cambria" w:hAnsi="Cambria" w:cs="Arial"/>
          <w:sz w:val="20"/>
        </w:rPr>
      </w:pPr>
    </w:p>
    <w:p w14:paraId="7549B75B" w14:textId="77777777" w:rsidR="000F00FD" w:rsidRPr="00BF6F40" w:rsidRDefault="000F00FD">
      <w:pPr>
        <w:rPr>
          <w:rFonts w:ascii="Cambria" w:hAnsi="Cambria" w:cs="Arial"/>
          <w:sz w:val="20"/>
        </w:rPr>
      </w:pPr>
    </w:p>
    <w:p w14:paraId="280C1BDD" w14:textId="77777777" w:rsidR="002260B7" w:rsidRPr="00BF6F40" w:rsidRDefault="002260B7" w:rsidP="002260B7">
      <w:pPr>
        <w:overflowPunct/>
        <w:autoSpaceDE/>
        <w:autoSpaceDN/>
        <w:adjustRightInd/>
        <w:jc w:val="center"/>
        <w:textAlignment w:val="auto"/>
        <w:rPr>
          <w:rFonts w:ascii="Cambria" w:hAnsi="Cambria" w:cs="Arial"/>
          <w:b/>
          <w:sz w:val="20"/>
        </w:rPr>
      </w:pPr>
      <w:r w:rsidRPr="00BF6F40">
        <w:rPr>
          <w:rFonts w:ascii="Cambria" w:hAnsi="Cambria" w:cs="Arial"/>
          <w:b/>
          <w:sz w:val="20"/>
          <w:lang w:eastAsia="pl-PL"/>
        </w:rPr>
        <w:t>REVIEWER COMMENT’S TO AUTHOR</w:t>
      </w:r>
    </w:p>
    <w:p w14:paraId="7395C639" w14:textId="77777777" w:rsidR="00411D29" w:rsidRPr="00BF6F40" w:rsidRDefault="009C6A96" w:rsidP="000F00FD">
      <w:pPr>
        <w:jc w:val="center"/>
        <w:rPr>
          <w:rFonts w:ascii="Cambria" w:hAnsi="Cambria" w:cs="Arial"/>
          <w:i/>
          <w:sz w:val="20"/>
        </w:rPr>
      </w:pPr>
      <w:r w:rsidRPr="00BF6F40">
        <w:rPr>
          <w:rFonts w:ascii="Cambria" w:hAnsi="Cambria" w:cs="Arial"/>
          <w:i/>
          <w:sz w:val="20"/>
        </w:rPr>
        <w:t xml:space="preserve">On a separate sheet, please justify your recommendations regarding suitability </w:t>
      </w:r>
      <w:r w:rsidR="000F00FD" w:rsidRPr="00BF6F40">
        <w:rPr>
          <w:rFonts w:ascii="Cambria" w:hAnsi="Cambria" w:cs="Arial"/>
          <w:i/>
          <w:sz w:val="20"/>
        </w:rPr>
        <w:br/>
      </w:r>
      <w:r w:rsidRPr="00BF6F40">
        <w:rPr>
          <w:rFonts w:ascii="Cambria" w:hAnsi="Cambria" w:cs="Arial"/>
          <w:i/>
          <w:sz w:val="20"/>
        </w:rPr>
        <w:t>for publication in VPS with specific comments regarding:</w:t>
      </w:r>
    </w:p>
    <w:p w14:paraId="53E269D9" w14:textId="77777777" w:rsidR="00411D29" w:rsidRPr="00BF6F40" w:rsidRDefault="00411D29" w:rsidP="000F00FD">
      <w:pPr>
        <w:tabs>
          <w:tab w:val="left" w:pos="851"/>
        </w:tabs>
        <w:jc w:val="center"/>
        <w:rPr>
          <w:rFonts w:ascii="Cambria" w:hAnsi="Cambria" w:cs="Arial"/>
          <w:i/>
          <w:sz w:val="20"/>
        </w:rPr>
      </w:pPr>
      <w:r w:rsidRPr="00BF6F40">
        <w:rPr>
          <w:rFonts w:ascii="Cambria" w:hAnsi="Cambria" w:cs="Arial"/>
          <w:i/>
          <w:sz w:val="20"/>
        </w:rPr>
        <w:t>(1) changes to improve the quality of the manuscript but which are not essential for publication</w:t>
      </w:r>
      <w:r w:rsidR="009C6A96" w:rsidRPr="00BF6F40">
        <w:rPr>
          <w:rFonts w:ascii="Cambria" w:hAnsi="Cambria" w:cs="Arial"/>
          <w:i/>
          <w:sz w:val="20"/>
        </w:rPr>
        <w:t>,</w:t>
      </w:r>
    </w:p>
    <w:p w14:paraId="30038E76" w14:textId="77777777" w:rsidR="00411D29" w:rsidRPr="00BF6F40" w:rsidRDefault="00411D29" w:rsidP="000F00FD">
      <w:pPr>
        <w:tabs>
          <w:tab w:val="left" w:pos="851"/>
        </w:tabs>
        <w:jc w:val="center"/>
        <w:rPr>
          <w:rFonts w:ascii="Cambria" w:hAnsi="Cambria" w:cs="Arial"/>
          <w:i/>
          <w:sz w:val="20"/>
        </w:rPr>
      </w:pPr>
      <w:r w:rsidRPr="00BF6F40">
        <w:rPr>
          <w:rFonts w:ascii="Cambria" w:hAnsi="Cambria" w:cs="Arial"/>
          <w:i/>
          <w:sz w:val="20"/>
        </w:rPr>
        <w:t>(2) changes that must be made before publication can be considered.</w:t>
      </w:r>
    </w:p>
    <w:p w14:paraId="137D1C89" w14:textId="77777777" w:rsidR="001E1C6D" w:rsidRPr="00BF6F40" w:rsidRDefault="001E1C6D">
      <w:pPr>
        <w:tabs>
          <w:tab w:val="left" w:pos="851"/>
        </w:tabs>
        <w:jc w:val="left"/>
        <w:rPr>
          <w:rFonts w:ascii="Cambria" w:hAnsi="Cambria" w:cs="Arial"/>
          <w:sz w:val="20"/>
        </w:rPr>
      </w:pPr>
    </w:p>
    <w:p w14:paraId="41BC7B2D" w14:textId="77777777" w:rsidR="00B85DFF" w:rsidRPr="00BF6F40" w:rsidRDefault="00B85DFF" w:rsidP="00B85DFF">
      <w:pPr>
        <w:tabs>
          <w:tab w:val="left" w:pos="851"/>
        </w:tabs>
        <w:jc w:val="center"/>
        <w:rPr>
          <w:rFonts w:ascii="Cambria" w:hAnsi="Cambria" w:cs="Arial"/>
          <w:sz w:val="20"/>
        </w:rPr>
      </w:pPr>
    </w:p>
    <w:p w14:paraId="76CE4B28" w14:textId="77777777" w:rsidR="00B85DFF" w:rsidRPr="00BF6F40" w:rsidRDefault="007B7730" w:rsidP="001E1C6D">
      <w:pPr>
        <w:tabs>
          <w:tab w:val="left" w:pos="851"/>
        </w:tabs>
        <w:jc w:val="right"/>
        <w:rPr>
          <w:rFonts w:ascii="Cambria" w:hAnsi="Cambria" w:cs="Arial"/>
          <w:sz w:val="20"/>
        </w:rPr>
      </w:pPr>
      <w:r w:rsidRPr="00BF6F40">
        <w:rPr>
          <w:rFonts w:ascii="Cambria" w:hAnsi="Cambria" w:cs="Arial"/>
          <w:sz w:val="20"/>
        </w:rPr>
        <w:t>With</w:t>
      </w:r>
      <w:r w:rsidR="00B85DFF" w:rsidRPr="00BF6F40">
        <w:rPr>
          <w:rFonts w:ascii="Cambria" w:hAnsi="Cambria" w:cs="Arial"/>
          <w:sz w:val="20"/>
        </w:rPr>
        <w:t xml:space="preserve"> many thanks</w:t>
      </w:r>
    </w:p>
    <w:p w14:paraId="63262741" w14:textId="77777777" w:rsidR="00B85DFF" w:rsidRPr="00BF6F40" w:rsidRDefault="004E5DB3" w:rsidP="001E1C6D">
      <w:pPr>
        <w:tabs>
          <w:tab w:val="left" w:pos="851"/>
        </w:tabs>
        <w:jc w:val="right"/>
        <w:rPr>
          <w:rFonts w:ascii="Cambria" w:hAnsi="Cambria" w:cs="Arial"/>
          <w:sz w:val="20"/>
        </w:rPr>
      </w:pPr>
      <w:r w:rsidRPr="00BF6F40">
        <w:rPr>
          <w:rFonts w:ascii="Cambria" w:hAnsi="Cambria" w:cs="Arial"/>
          <w:sz w:val="20"/>
        </w:rPr>
        <w:t>Editors of VPS</w:t>
      </w:r>
    </w:p>
    <w:sectPr w:rsidR="00B85DFF" w:rsidRPr="00BF6F40" w:rsidSect="009E0CBC">
      <w:headerReference w:type="default" r:id="rId7"/>
      <w:pgSz w:w="12242" w:h="15842"/>
      <w:pgMar w:top="1021" w:right="1418" w:bottom="907" w:left="1418" w:header="851" w:footer="567" w:gutter="0"/>
      <w:paperSrc w:first="15" w:other="15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79DD5B" w14:textId="77777777" w:rsidR="00004243" w:rsidRDefault="00004243" w:rsidP="00BF6F40">
      <w:r>
        <w:separator/>
      </w:r>
    </w:p>
  </w:endnote>
  <w:endnote w:type="continuationSeparator" w:id="0">
    <w:p w14:paraId="5E3D343D" w14:textId="77777777" w:rsidR="00004243" w:rsidRDefault="00004243" w:rsidP="00BF6F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C8A6A0" w14:textId="77777777" w:rsidR="00004243" w:rsidRDefault="00004243" w:rsidP="00BF6F40">
      <w:r>
        <w:separator/>
      </w:r>
    </w:p>
  </w:footnote>
  <w:footnote w:type="continuationSeparator" w:id="0">
    <w:p w14:paraId="46707B45" w14:textId="77777777" w:rsidR="00004243" w:rsidRDefault="00004243" w:rsidP="00BF6F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E48F1B" w14:textId="76E09652" w:rsidR="009E0CBC" w:rsidRPr="009E0CBC" w:rsidRDefault="001249A8">
    <w:pPr>
      <w:pStyle w:val="Nagwek"/>
      <w:rPr>
        <w:rFonts w:ascii="Cambria" w:hAnsi="Cambria"/>
        <w:sz w:val="20"/>
      </w:rPr>
    </w:pPr>
    <w:r w:rsidRPr="001249A8">
      <w:rPr>
        <w:rFonts w:ascii="Cambria" w:hAnsi="Cambria"/>
        <w:sz w:val="20"/>
      </w:rPr>
      <w:drawing>
        <wp:anchor distT="0" distB="0" distL="114300" distR="114300" simplePos="0" relativeHeight="251658240" behindDoc="0" locked="0" layoutInCell="1" allowOverlap="1" wp14:anchorId="1605A82C" wp14:editId="3318AEA9">
          <wp:simplePos x="0" y="0"/>
          <wp:positionH relativeFrom="page">
            <wp:posOffset>900430</wp:posOffset>
          </wp:positionH>
          <wp:positionV relativeFrom="page">
            <wp:posOffset>405829</wp:posOffset>
          </wp:positionV>
          <wp:extent cx="2303780" cy="359410"/>
          <wp:effectExtent l="0" t="0" r="1270" b="2540"/>
          <wp:wrapNone/>
          <wp:docPr id="1" name="Graf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3780" cy="359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2DF46F" w14:textId="18F7D62F" w:rsidR="00BF6F40" w:rsidRPr="009E0CBC" w:rsidRDefault="00BF6F40" w:rsidP="009E0CBC">
    <w:pPr>
      <w:pStyle w:val="Nagwek"/>
      <w:pBdr>
        <w:bottom w:val="single" w:sz="4" w:space="1" w:color="auto"/>
      </w:pBdr>
      <w:rPr>
        <w:rFonts w:ascii="Cambria" w:hAnsi="Cambria"/>
        <w:sz w:val="20"/>
      </w:rPr>
    </w:pPr>
  </w:p>
  <w:p w14:paraId="54527A09" w14:textId="77777777" w:rsidR="00BF6F40" w:rsidRDefault="00BF6F4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031280"/>
    <w:multiLevelType w:val="hybridMultilevel"/>
    <w:tmpl w:val="DCFC39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intFractionalCharacterWidth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NbMwMjUzNbc0NzBR0lEKTi0uzszPAykwqQUA4qt5+SwAAAA="/>
  </w:docVars>
  <w:rsids>
    <w:rsidRoot w:val="004D696A"/>
    <w:rsid w:val="00004243"/>
    <w:rsid w:val="0003274E"/>
    <w:rsid w:val="000B5ECB"/>
    <w:rsid w:val="000F00FD"/>
    <w:rsid w:val="001249A8"/>
    <w:rsid w:val="001A7CD7"/>
    <w:rsid w:val="001D67F9"/>
    <w:rsid w:val="001E1C6D"/>
    <w:rsid w:val="001F246F"/>
    <w:rsid w:val="002260B7"/>
    <w:rsid w:val="00360945"/>
    <w:rsid w:val="00395CCA"/>
    <w:rsid w:val="003D4C50"/>
    <w:rsid w:val="00411D29"/>
    <w:rsid w:val="004C01D5"/>
    <w:rsid w:val="004D696A"/>
    <w:rsid w:val="004E5DB3"/>
    <w:rsid w:val="00506376"/>
    <w:rsid w:val="0051662F"/>
    <w:rsid w:val="00543AAF"/>
    <w:rsid w:val="00557063"/>
    <w:rsid w:val="00560851"/>
    <w:rsid w:val="005863C0"/>
    <w:rsid w:val="00635184"/>
    <w:rsid w:val="006D6724"/>
    <w:rsid w:val="006D6C0A"/>
    <w:rsid w:val="007876B1"/>
    <w:rsid w:val="007B7730"/>
    <w:rsid w:val="00886003"/>
    <w:rsid w:val="008931F9"/>
    <w:rsid w:val="0090759C"/>
    <w:rsid w:val="00956785"/>
    <w:rsid w:val="009C6A96"/>
    <w:rsid w:val="009E0CBC"/>
    <w:rsid w:val="00A233D0"/>
    <w:rsid w:val="00A42192"/>
    <w:rsid w:val="00A83140"/>
    <w:rsid w:val="00AD144C"/>
    <w:rsid w:val="00AD755C"/>
    <w:rsid w:val="00B85DFF"/>
    <w:rsid w:val="00BA1A54"/>
    <w:rsid w:val="00BF6F40"/>
    <w:rsid w:val="00C12144"/>
    <w:rsid w:val="00CD7C7C"/>
    <w:rsid w:val="00CF4188"/>
    <w:rsid w:val="00DD1944"/>
    <w:rsid w:val="00DF3BE9"/>
    <w:rsid w:val="00E36AF6"/>
    <w:rsid w:val="00E43CA5"/>
    <w:rsid w:val="00FB1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319A27"/>
  <w15:chartTrackingRefBased/>
  <w15:docId w15:val="{D5C18672-CEC4-4645-946B-EC7851CB8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overflowPunct w:val="0"/>
      <w:autoSpaceDE w:val="0"/>
      <w:autoSpaceDN w:val="0"/>
      <w:adjustRightInd w:val="0"/>
      <w:jc w:val="both"/>
      <w:textAlignment w:val="baseline"/>
    </w:pPr>
    <w:rPr>
      <w:sz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asicParagraph">
    <w:name w:val="Basic Paragraph"/>
    <w:pPr>
      <w:keepNext/>
      <w:keepLines/>
      <w:tabs>
        <w:tab w:val="left" w:pos="680"/>
        <w:tab w:val="left" w:pos="1134"/>
        <w:tab w:val="left" w:pos="1701"/>
      </w:tabs>
      <w:overflowPunct w:val="0"/>
      <w:autoSpaceDE w:val="0"/>
      <w:autoSpaceDN w:val="0"/>
      <w:adjustRightInd w:val="0"/>
      <w:spacing w:after="240" w:line="241" w:lineRule="exact"/>
      <w:jc w:val="both"/>
      <w:textAlignment w:val="baseline"/>
    </w:pPr>
    <w:rPr>
      <w:rFonts w:ascii="Helv" w:hAnsi="Helv"/>
      <w:lang w:val="en-US" w:eastAsia="en-US"/>
    </w:rPr>
  </w:style>
  <w:style w:type="table" w:styleId="Tabela-Siatka">
    <w:name w:val="Table Grid"/>
    <w:basedOn w:val="Standardowy"/>
    <w:uiPriority w:val="59"/>
    <w:rsid w:val="007876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iPriority w:val="99"/>
    <w:semiHidden/>
    <w:unhideWhenUsed/>
    <w:rsid w:val="002260B7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BF6F4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F6F40"/>
    <w:rPr>
      <w:sz w:val="24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BF6F4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F6F40"/>
    <w:rPr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417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0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Vibrations in Physical Systems  - review form</vt:lpstr>
    </vt:vector>
  </TitlesOfParts>
  <Manager>Institute of Applied Mechanics</Manager>
  <Company>Poznan University of Technology</Company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brations in Physical Systems  - review form</dc:title>
  <dc:subject/>
  <dc:creator>Vibrations in Physical Systems</dc:creator>
  <cp:keywords/>
  <cp:revision>1</cp:revision>
  <cp:lastPrinted>1995-09-05T07:31:00Z</cp:lastPrinted>
  <dcterms:created xsi:type="dcterms:W3CDTF">2021-03-22T20:38:00Z</dcterms:created>
  <dcterms:modified xsi:type="dcterms:W3CDTF">2021-03-22T20:38:00Z</dcterms:modified>
</cp:coreProperties>
</file>